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D84B9" w14:textId="77777777" w:rsidR="003E5E00" w:rsidRPr="00434B34" w:rsidRDefault="003E5E00" w:rsidP="00E8408B">
      <w:pPr>
        <w:jc w:val="center"/>
        <w:rPr>
          <w:b/>
          <w:sz w:val="28"/>
          <w:szCs w:val="28"/>
        </w:rPr>
      </w:pPr>
      <w:r w:rsidRPr="00434B34">
        <w:rPr>
          <w:b/>
          <w:color w:val="000000"/>
          <w:sz w:val="28"/>
          <w:szCs w:val="28"/>
        </w:rPr>
        <w:t>NÁRODNÁ RADA SLOVENSKEJ REPUBLIKY</w:t>
      </w:r>
    </w:p>
    <w:p w14:paraId="4AE97331" w14:textId="77777777" w:rsidR="003E5E00" w:rsidRPr="00434B34" w:rsidRDefault="003E5E00" w:rsidP="00E8408B">
      <w:pPr>
        <w:pBdr>
          <w:bottom w:val="single" w:sz="12" w:space="1" w:color="auto"/>
        </w:pBdr>
        <w:jc w:val="center"/>
        <w:rPr>
          <w:bCs/>
          <w:color w:val="000000"/>
        </w:rPr>
      </w:pPr>
      <w:r w:rsidRPr="00434B34">
        <w:rPr>
          <w:bCs/>
          <w:color w:val="000000"/>
        </w:rPr>
        <w:t>VIII. volebné obdobie</w:t>
      </w:r>
    </w:p>
    <w:p w14:paraId="78F4EB4D" w14:textId="77777777" w:rsidR="003E5E00" w:rsidRPr="00B65DB5" w:rsidRDefault="003E5E00" w:rsidP="00E8408B">
      <w:pPr>
        <w:jc w:val="center"/>
        <w:rPr>
          <w:b/>
        </w:rPr>
      </w:pPr>
    </w:p>
    <w:p w14:paraId="66F3D445" w14:textId="77777777" w:rsidR="003E5E00" w:rsidRPr="00B65DB5" w:rsidRDefault="003E5E00" w:rsidP="0028088E">
      <w:pPr>
        <w:jc w:val="center"/>
        <w:rPr>
          <w:b/>
        </w:rPr>
      </w:pPr>
    </w:p>
    <w:p w14:paraId="3323391A" w14:textId="77777777" w:rsidR="003E5E00" w:rsidRDefault="003E5E00" w:rsidP="0028088E">
      <w:pPr>
        <w:jc w:val="center"/>
        <w:rPr>
          <w:b/>
          <w:color w:val="000000"/>
        </w:rPr>
      </w:pPr>
    </w:p>
    <w:p w14:paraId="695272B5" w14:textId="77777777" w:rsidR="003E5E00" w:rsidRPr="00B65DB5" w:rsidRDefault="003E5E00" w:rsidP="0028088E">
      <w:pPr>
        <w:jc w:val="center"/>
      </w:pPr>
      <w:r w:rsidRPr="00D94EED">
        <w:rPr>
          <w:color w:val="000000"/>
        </w:rPr>
        <w:t>Návrh</w:t>
      </w:r>
    </w:p>
    <w:p w14:paraId="1B0788E9" w14:textId="77777777" w:rsidR="003E5E00" w:rsidRPr="00B65DB5" w:rsidRDefault="003E5E00" w:rsidP="0028088E">
      <w:pPr>
        <w:jc w:val="center"/>
      </w:pPr>
    </w:p>
    <w:p w14:paraId="0B1C0F7D" w14:textId="77777777" w:rsidR="003E5E00" w:rsidRPr="00450A56" w:rsidRDefault="003E5E00" w:rsidP="0028088E">
      <w:pPr>
        <w:jc w:val="center"/>
        <w:rPr>
          <w:b/>
          <w:bCs/>
          <w:caps/>
          <w:spacing w:val="30"/>
        </w:rPr>
      </w:pPr>
      <w:r w:rsidRPr="00450A56">
        <w:rPr>
          <w:b/>
          <w:bCs/>
          <w:caps/>
          <w:color w:val="000000"/>
          <w:spacing w:val="30"/>
        </w:rPr>
        <w:t>Z</w:t>
      </w:r>
      <w:r w:rsidR="00434B34">
        <w:rPr>
          <w:b/>
          <w:bCs/>
          <w:caps/>
          <w:color w:val="000000"/>
          <w:spacing w:val="30"/>
        </w:rPr>
        <w:t> á K O N</w:t>
      </w:r>
    </w:p>
    <w:p w14:paraId="4E8AF4C4" w14:textId="77777777" w:rsidR="003E5E00" w:rsidRPr="00B65DB5" w:rsidRDefault="003E5E00" w:rsidP="0028088E">
      <w:pPr>
        <w:jc w:val="center"/>
      </w:pPr>
    </w:p>
    <w:p w14:paraId="43DCF28C" w14:textId="1CB3C842" w:rsidR="003E5E00" w:rsidRPr="00D94EED" w:rsidRDefault="003E5E00" w:rsidP="0028088E">
      <w:pPr>
        <w:jc w:val="center"/>
        <w:rPr>
          <w:color w:val="000000"/>
        </w:rPr>
      </w:pPr>
      <w:r w:rsidRPr="00D94EED">
        <w:rPr>
          <w:color w:val="000000"/>
        </w:rPr>
        <w:t xml:space="preserve">z </w:t>
      </w:r>
      <w:r w:rsidR="00F66756">
        <w:rPr>
          <w:color w:val="000000"/>
        </w:rPr>
        <w:t>........</w:t>
      </w:r>
      <w:r w:rsidR="0004632B">
        <w:rPr>
          <w:color w:val="000000"/>
        </w:rPr>
        <w:t>...</w:t>
      </w:r>
      <w:r w:rsidRPr="00D94EED">
        <w:rPr>
          <w:color w:val="000000"/>
        </w:rPr>
        <w:t xml:space="preserve"> 202</w:t>
      </w:r>
      <w:r w:rsidR="007D528F">
        <w:rPr>
          <w:color w:val="000000"/>
        </w:rPr>
        <w:t>1</w:t>
      </w:r>
      <w:r w:rsidRPr="00D94EED">
        <w:rPr>
          <w:color w:val="000000"/>
        </w:rPr>
        <w:t>,</w:t>
      </w:r>
    </w:p>
    <w:p w14:paraId="0E51BB8E" w14:textId="77777777" w:rsidR="003E5E00" w:rsidRPr="00B65DB5" w:rsidRDefault="003E5E00" w:rsidP="00146159">
      <w:pPr>
        <w:jc w:val="both"/>
        <w:rPr>
          <w:b/>
        </w:rPr>
      </w:pPr>
    </w:p>
    <w:p w14:paraId="7094F021" w14:textId="1C635E53" w:rsidR="00450A56" w:rsidRDefault="005E6465" w:rsidP="005E6465">
      <w:pPr>
        <w:jc w:val="center"/>
        <w:rPr>
          <w:b/>
          <w:color w:val="000000"/>
        </w:rPr>
      </w:pPr>
      <w:r w:rsidRPr="005E6465">
        <w:rPr>
          <w:b/>
          <w:color w:val="000000"/>
        </w:rPr>
        <w:t>ktorým sa mení a dopĺňa zákon č. 222/2004 Z. z. o dani z pridanej hodnoty v znení neskorších predpisov</w:t>
      </w:r>
    </w:p>
    <w:p w14:paraId="1CCD0F03" w14:textId="77777777" w:rsidR="00434B34" w:rsidRPr="00B65DB5" w:rsidRDefault="00434B34" w:rsidP="00450A56">
      <w:pPr>
        <w:jc w:val="center"/>
      </w:pPr>
    </w:p>
    <w:p w14:paraId="01C5A4A9" w14:textId="77777777" w:rsidR="00F66756" w:rsidRDefault="003E5E00" w:rsidP="00146159">
      <w:pPr>
        <w:rPr>
          <w:color w:val="000000"/>
        </w:rPr>
      </w:pPr>
      <w:r w:rsidRPr="00B65DB5">
        <w:rPr>
          <w:color w:val="000000"/>
        </w:rPr>
        <w:t>Národná rada Slovenskej republiky sa uzniesla na tomto zákone:</w:t>
      </w:r>
      <w:r w:rsidR="00F66756">
        <w:rPr>
          <w:color w:val="000000"/>
        </w:rPr>
        <w:t xml:space="preserve"> </w:t>
      </w:r>
    </w:p>
    <w:p w14:paraId="164A8E36" w14:textId="77777777" w:rsidR="003E5E00" w:rsidRPr="00B65DB5" w:rsidRDefault="003E5E00" w:rsidP="0028088E"/>
    <w:p w14:paraId="62D58DF6" w14:textId="4DF0C008" w:rsidR="00146159" w:rsidRDefault="00146159" w:rsidP="00146159">
      <w:pPr>
        <w:ind w:firstLine="284"/>
        <w:jc w:val="center"/>
        <w:rPr>
          <w:color w:val="000000"/>
        </w:rPr>
      </w:pPr>
      <w:r w:rsidRPr="00146159">
        <w:rPr>
          <w:color w:val="000000"/>
        </w:rPr>
        <w:t>Čl. I</w:t>
      </w:r>
    </w:p>
    <w:p w14:paraId="2803D297" w14:textId="77777777" w:rsidR="00146159" w:rsidRPr="00146159" w:rsidRDefault="00146159" w:rsidP="00146159">
      <w:pPr>
        <w:ind w:firstLine="284"/>
        <w:jc w:val="center"/>
        <w:rPr>
          <w:color w:val="000000"/>
        </w:rPr>
      </w:pPr>
    </w:p>
    <w:p w14:paraId="35B40E54" w14:textId="694372AB" w:rsidR="00146159" w:rsidRDefault="005E6465" w:rsidP="00146159">
      <w:pPr>
        <w:jc w:val="both"/>
        <w:rPr>
          <w:bCs/>
          <w:color w:val="000000"/>
        </w:rPr>
      </w:pPr>
      <w:r w:rsidRPr="005E6465">
        <w:rPr>
          <w:bCs/>
          <w:color w:val="000000"/>
        </w:rPr>
        <w:t>Zákon č. 222/2004 Z. z. o dani z pridanej hodnoty v znení zákona č. 350/2004 Z. z., zákona č. 651/2004 Z. z., zákona č. 340/2005 Z. z., zákona č. 523/2005 Z. z., zákona č. 656/2006 Z. z., zákona č. 215/2007 Z. z., zákona č. 593/2007 Z. z., zákona č. 378/2008 Z. z., zákona č. 465/2008 Z. z., zákona č. 83/2009 Z. z., zákona č. 258/2009 Z. z., zákona č. 471/2009 Z. z., zákona č. 563/2009 Z. z., zákona č. 83/2010 Z. z., zákona č. 490/2010  Z. z., zákona č. 331/2011 Z. z., zákona č. 406/2011 Z. z., zákona č. 246/2012 Z. z., zákona č. 440/2012 Z. z., zákona č. 360/2013 Z. z., zákona č. 218/2014 Z. z., zákona č. 268/2015 Z. z., zákona č. 360/2015 Z. z., zákona č. 297/2016 Z. z., zákona č. 298/2016 Z. z., zákona č. 334/2017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112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23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8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7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 xml:space="preserve">, </w:t>
      </w:r>
      <w:r w:rsidRPr="005E6465">
        <w:rPr>
          <w:bCs/>
          <w:color w:val="000000"/>
        </w:rPr>
        <w:t xml:space="preserve">zákona č. </w:t>
      </w:r>
      <w:r>
        <w:rPr>
          <w:bCs/>
          <w:color w:val="000000"/>
        </w:rPr>
        <w:t>31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, zákona č. 3</w:t>
      </w:r>
      <w:r>
        <w:rPr>
          <w:bCs/>
          <w:color w:val="000000"/>
        </w:rPr>
        <w:t>68</w:t>
      </w:r>
      <w:r w:rsidRPr="005E6465">
        <w:rPr>
          <w:bCs/>
          <w:color w:val="000000"/>
        </w:rPr>
        <w:t>/201</w:t>
      </w:r>
      <w:r>
        <w:rPr>
          <w:bCs/>
          <w:color w:val="000000"/>
        </w:rPr>
        <w:t>9</w:t>
      </w:r>
      <w:r w:rsidRPr="005E6465">
        <w:rPr>
          <w:bCs/>
          <w:color w:val="000000"/>
        </w:rPr>
        <w:t xml:space="preserve"> Z. z.</w:t>
      </w:r>
      <w:r>
        <w:rPr>
          <w:bCs/>
          <w:color w:val="000000"/>
        </w:rPr>
        <w:t>,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69</w:t>
      </w:r>
      <w:r w:rsidRPr="005E6465">
        <w:rPr>
          <w:bCs/>
          <w:color w:val="000000"/>
        </w:rPr>
        <w:t>/2018 Z. z.</w:t>
      </w:r>
      <w:r>
        <w:rPr>
          <w:bCs/>
          <w:color w:val="000000"/>
        </w:rPr>
        <w:t xml:space="preserve"> a</w:t>
      </w:r>
      <w:r w:rsidRPr="005E6465">
        <w:rPr>
          <w:bCs/>
          <w:color w:val="000000"/>
        </w:rPr>
        <w:t xml:space="preserve"> zákona č. </w:t>
      </w:r>
      <w:r>
        <w:rPr>
          <w:bCs/>
          <w:color w:val="000000"/>
        </w:rPr>
        <w:t>344</w:t>
      </w:r>
      <w:r w:rsidRPr="005E6465">
        <w:rPr>
          <w:bCs/>
          <w:color w:val="000000"/>
        </w:rPr>
        <w:t>/20</w:t>
      </w:r>
      <w:r>
        <w:rPr>
          <w:bCs/>
          <w:color w:val="000000"/>
        </w:rPr>
        <w:t>20</w:t>
      </w:r>
      <w:r w:rsidRPr="005E6465">
        <w:rPr>
          <w:bCs/>
          <w:color w:val="000000"/>
        </w:rPr>
        <w:t xml:space="preserve"> Z. z.sa mení a dopĺňa takto:</w:t>
      </w:r>
    </w:p>
    <w:p w14:paraId="28327F40" w14:textId="77777777" w:rsidR="00654B51" w:rsidRPr="00146159" w:rsidRDefault="00654B51" w:rsidP="00146159">
      <w:pPr>
        <w:jc w:val="both"/>
        <w:rPr>
          <w:bCs/>
          <w:color w:val="000000"/>
        </w:rPr>
      </w:pPr>
    </w:p>
    <w:p w14:paraId="45CD1002" w14:textId="451DDA1E" w:rsidR="00E95CD7" w:rsidRDefault="00E95CD7" w:rsidP="00E95CD7">
      <w:pPr>
        <w:numPr>
          <w:ilvl w:val="0"/>
          <w:numId w:val="11"/>
        </w:numPr>
        <w:ind w:left="284" w:hanging="284"/>
        <w:jc w:val="both"/>
        <w:rPr>
          <w:bCs/>
          <w:color w:val="000000"/>
        </w:rPr>
      </w:pPr>
      <w:r w:rsidRPr="00E95CD7">
        <w:rPr>
          <w:bCs/>
          <w:color w:val="000000"/>
        </w:rPr>
        <w:t>V § 2</w:t>
      </w:r>
      <w:r w:rsidR="005E6465">
        <w:rPr>
          <w:bCs/>
          <w:color w:val="000000"/>
        </w:rPr>
        <w:t>7</w:t>
      </w:r>
      <w:r w:rsidRPr="00E95CD7">
        <w:rPr>
          <w:bCs/>
          <w:color w:val="000000"/>
        </w:rPr>
        <w:t xml:space="preserve"> </w:t>
      </w:r>
      <w:r w:rsidR="005E6465">
        <w:rPr>
          <w:bCs/>
          <w:color w:val="000000"/>
        </w:rPr>
        <w:t>sa za odsek 2 vkladá nový odsek 3, ktorý</w:t>
      </w:r>
      <w:r w:rsidRPr="00E95CD7">
        <w:rPr>
          <w:bCs/>
          <w:color w:val="000000"/>
        </w:rPr>
        <w:t xml:space="preserve"> znie: </w:t>
      </w:r>
    </w:p>
    <w:p w14:paraId="05EE39E6" w14:textId="77777777" w:rsidR="00E95CD7" w:rsidRPr="00E95CD7" w:rsidRDefault="00E95CD7" w:rsidP="00E95CD7">
      <w:pPr>
        <w:ind w:left="360"/>
        <w:jc w:val="both"/>
        <w:rPr>
          <w:bCs/>
          <w:color w:val="000000"/>
        </w:rPr>
      </w:pPr>
    </w:p>
    <w:p w14:paraId="05B86591" w14:textId="6FDFEFF2" w:rsidR="00146159" w:rsidRDefault="005E6465" w:rsidP="00F0643B">
      <w:pPr>
        <w:jc w:val="both"/>
        <w:rPr>
          <w:bCs/>
          <w:color w:val="000000"/>
        </w:rPr>
      </w:pPr>
      <w:r>
        <w:rPr>
          <w:bCs/>
          <w:color w:val="000000"/>
        </w:rPr>
        <w:t>„</w:t>
      </w:r>
      <w:r w:rsidRPr="005E6465">
        <w:rPr>
          <w:bCs/>
          <w:color w:val="000000"/>
        </w:rPr>
        <w:t>(</w:t>
      </w:r>
      <w:r>
        <w:rPr>
          <w:bCs/>
          <w:color w:val="000000"/>
        </w:rPr>
        <w:t>3</w:t>
      </w:r>
      <w:r w:rsidRPr="005E6465">
        <w:rPr>
          <w:bCs/>
          <w:color w:val="000000"/>
        </w:rPr>
        <w:t xml:space="preserve">) </w:t>
      </w:r>
      <w:r>
        <w:rPr>
          <w:bCs/>
          <w:color w:val="000000"/>
        </w:rPr>
        <w:t>Mimoriadne z</w:t>
      </w:r>
      <w:r w:rsidRPr="005E6465">
        <w:rPr>
          <w:bCs/>
          <w:color w:val="000000"/>
        </w:rPr>
        <w:t xml:space="preserve">nížená sadzba dane </w:t>
      </w:r>
      <w:r>
        <w:rPr>
          <w:bCs/>
          <w:color w:val="000000"/>
        </w:rPr>
        <w:t>5</w:t>
      </w:r>
      <w:r w:rsidRPr="005E6465">
        <w:rPr>
          <w:bCs/>
          <w:color w:val="000000"/>
        </w:rPr>
        <w:t>% zo základu dane sa uplatňuje na</w:t>
      </w:r>
      <w:r>
        <w:rPr>
          <w:bCs/>
          <w:color w:val="000000"/>
        </w:rPr>
        <w:t xml:space="preserve"> </w:t>
      </w:r>
      <w:r w:rsidRPr="005E6465">
        <w:rPr>
          <w:bCs/>
          <w:color w:val="000000"/>
        </w:rPr>
        <w:t>služby uvedené v prílohe č. 7</w:t>
      </w:r>
      <w:r>
        <w:rPr>
          <w:bCs/>
          <w:color w:val="000000"/>
        </w:rPr>
        <w:t>b.“</w:t>
      </w:r>
      <w:r w:rsidR="00F0643B">
        <w:rPr>
          <w:bCs/>
          <w:color w:val="000000"/>
        </w:rPr>
        <w:t>.</w:t>
      </w:r>
    </w:p>
    <w:p w14:paraId="61B9301C" w14:textId="63A0CD14" w:rsidR="005E6465" w:rsidRDefault="005E6465" w:rsidP="005E6465">
      <w:pPr>
        <w:rPr>
          <w:bCs/>
          <w:color w:val="000000"/>
        </w:rPr>
      </w:pPr>
    </w:p>
    <w:p w14:paraId="2AE85C26" w14:textId="43E9F557" w:rsidR="005E6465" w:rsidRDefault="005E6465" w:rsidP="005E6465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 w:rsidR="00F0643B">
        <w:rPr>
          <w:bCs/>
          <w:color w:val="000000"/>
        </w:rPr>
        <w:t>i</w:t>
      </w:r>
      <w:r>
        <w:rPr>
          <w:bCs/>
          <w:color w:val="000000"/>
        </w:rPr>
        <w:t>e</w:t>
      </w:r>
      <w:r w:rsidRPr="005E6465">
        <w:rPr>
          <w:bCs/>
          <w:color w:val="000000"/>
        </w:rPr>
        <w:t xml:space="preserve">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3</w:t>
      </w:r>
      <w:r w:rsidR="00F0643B">
        <w:rPr>
          <w:bCs/>
          <w:color w:val="000000"/>
        </w:rPr>
        <w:t xml:space="preserve"> a 4</w:t>
      </w:r>
      <w:r w:rsidRPr="005E6465">
        <w:rPr>
          <w:bCs/>
          <w:color w:val="000000"/>
        </w:rPr>
        <w:t xml:space="preserve"> sa označuj</w:t>
      </w:r>
      <w:r w:rsidR="00F0643B"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 w:rsidR="00F0643B"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 w:rsidR="00F0643B">
        <w:rPr>
          <w:bCs/>
          <w:color w:val="000000"/>
        </w:rPr>
        <w:t>4 a 5</w:t>
      </w:r>
      <w:r w:rsidRPr="005E6465">
        <w:rPr>
          <w:bCs/>
          <w:color w:val="000000"/>
        </w:rPr>
        <w:t>.</w:t>
      </w:r>
    </w:p>
    <w:p w14:paraId="0175E280" w14:textId="77777777" w:rsidR="00F0643B" w:rsidRDefault="00F0643B" w:rsidP="005E6465">
      <w:pPr>
        <w:rPr>
          <w:bCs/>
          <w:color w:val="000000"/>
        </w:rPr>
      </w:pPr>
    </w:p>
    <w:p w14:paraId="3CEE38F7" w14:textId="1A0C3E1D" w:rsidR="005E6465" w:rsidRDefault="005E6465" w:rsidP="00146159">
      <w:pPr>
        <w:ind w:firstLine="284"/>
        <w:rPr>
          <w:bCs/>
          <w:color w:val="000000"/>
        </w:rPr>
      </w:pPr>
    </w:p>
    <w:p w14:paraId="62B7A4F7" w14:textId="7631679F" w:rsidR="005E6465" w:rsidRDefault="00F0643B" w:rsidP="00F0643B">
      <w:pPr>
        <w:rPr>
          <w:bCs/>
          <w:color w:val="000000"/>
        </w:rPr>
      </w:pPr>
      <w:r w:rsidRPr="00F0643B">
        <w:rPr>
          <w:bCs/>
          <w:color w:val="000000"/>
        </w:rPr>
        <w:t>2.</w:t>
      </w:r>
      <w:r>
        <w:rPr>
          <w:bCs/>
          <w:color w:val="000000"/>
        </w:rPr>
        <w:t xml:space="preserve"> </w:t>
      </w:r>
      <w:r w:rsidRPr="00F0643B">
        <w:rPr>
          <w:bCs/>
          <w:color w:val="000000"/>
        </w:rPr>
        <w:t>Za prílohu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sa vkladá 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>, ktorá vrátane nadpisu znie:</w:t>
      </w:r>
    </w:p>
    <w:p w14:paraId="60613346" w14:textId="0BF8EFA8" w:rsidR="00F0643B" w:rsidRDefault="00F0643B" w:rsidP="00F0643B">
      <w:pPr>
        <w:rPr>
          <w:bCs/>
          <w:color w:val="000000"/>
        </w:rPr>
      </w:pPr>
    </w:p>
    <w:p w14:paraId="2A2768DC" w14:textId="712E47E4" w:rsidR="00F0643B" w:rsidRDefault="00F0643B" w:rsidP="005E5C44">
      <w:pPr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b</w:t>
      </w:r>
      <w:r w:rsidRPr="00F0643B">
        <w:rPr>
          <w:bCs/>
          <w:color w:val="000000"/>
        </w:rPr>
        <w:t xml:space="preserve"> k zákonu č. 222/2004 Z. z.</w:t>
      </w:r>
    </w:p>
    <w:p w14:paraId="05DE1BB5" w14:textId="77777777" w:rsidR="00F0643B" w:rsidRDefault="00F0643B" w:rsidP="00F0643B">
      <w:pPr>
        <w:rPr>
          <w:bCs/>
          <w:color w:val="000000"/>
        </w:rPr>
      </w:pPr>
    </w:p>
    <w:p w14:paraId="680EB0BC" w14:textId="0F8BE9D0" w:rsidR="00F0643B" w:rsidRPr="00F0643B" w:rsidRDefault="00F0643B" w:rsidP="005E5C44">
      <w:pPr>
        <w:jc w:val="center"/>
        <w:rPr>
          <w:b/>
          <w:color w:val="000000"/>
        </w:rPr>
      </w:pPr>
      <w:r w:rsidRPr="00F0643B">
        <w:rPr>
          <w:b/>
          <w:color w:val="000000"/>
        </w:rPr>
        <w:t>ZOZNAM SLUŽIEB S</w:t>
      </w:r>
      <w:r>
        <w:rPr>
          <w:b/>
          <w:color w:val="000000"/>
        </w:rPr>
        <w:t xml:space="preserve"> MIMORIADNE</w:t>
      </w:r>
      <w:r w:rsidRPr="00F0643B">
        <w:rPr>
          <w:b/>
          <w:color w:val="000000"/>
        </w:rPr>
        <w:t xml:space="preserve"> ZNÍŽENOU SADZBOU DANE</w:t>
      </w:r>
    </w:p>
    <w:p w14:paraId="6BB729FD" w14:textId="6CD2B5A2" w:rsidR="00F0643B" w:rsidRDefault="00F0643B" w:rsidP="00F0643B">
      <w:pPr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F0643B" w14:paraId="0E98AB7D" w14:textId="77777777" w:rsidTr="00F0643B">
        <w:tc>
          <w:tcPr>
            <w:tcW w:w="2122" w:type="dxa"/>
          </w:tcPr>
          <w:p w14:paraId="025D3EA9" w14:textId="77777777" w:rsidR="00F0643B" w:rsidRDefault="00F0643B" w:rsidP="00F0643B">
            <w:pPr>
              <w:jc w:val="center"/>
              <w:rPr>
                <w:color w:val="000000"/>
                <w:sz w:val="27"/>
                <w:szCs w:val="27"/>
              </w:rPr>
            </w:pPr>
            <w:r>
              <w:rPr>
                <w:rStyle w:val="awspan"/>
                <w:b/>
                <w:bCs/>
                <w:color w:val="000000"/>
                <w:sz w:val="22"/>
                <w:szCs w:val="22"/>
              </w:rPr>
              <w:t>Kód štatistickej klasifikácie produktov podľa činností (CPA)</w:t>
            </w:r>
            <w:r>
              <w:rPr>
                <w:rStyle w:val="awspan"/>
                <w:color w:val="000000"/>
                <w:sz w:val="14"/>
                <w:szCs w:val="14"/>
              </w:rPr>
              <w:t>1</w:t>
            </w:r>
          </w:p>
          <w:p w14:paraId="45B3591E" w14:textId="77777777" w:rsidR="00F0643B" w:rsidRDefault="00F0643B" w:rsidP="00F0643B">
            <w:pPr>
              <w:rPr>
                <w:bCs/>
                <w:color w:val="000000"/>
              </w:rPr>
            </w:pPr>
          </w:p>
        </w:tc>
        <w:tc>
          <w:tcPr>
            <w:tcW w:w="6940" w:type="dxa"/>
          </w:tcPr>
          <w:p w14:paraId="0C6EB815" w14:textId="62F86459" w:rsidR="00F0643B" w:rsidRPr="00F0643B" w:rsidRDefault="00F0643B" w:rsidP="00F0643B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Opis služby</w:t>
            </w:r>
          </w:p>
        </w:tc>
      </w:tr>
      <w:tr w:rsidR="00F0643B" w14:paraId="2F6B49EC" w14:textId="77777777" w:rsidTr="00F0643B">
        <w:tc>
          <w:tcPr>
            <w:tcW w:w="2122" w:type="dxa"/>
          </w:tcPr>
          <w:p w14:paraId="11F7942F" w14:textId="706B8E5C" w:rsidR="00F0643B" w:rsidRDefault="00F0643B" w:rsidP="00F0643B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lastRenderedPageBreak/>
              <w:t>5</w:t>
            </w:r>
            <w:r>
              <w:rPr>
                <w:bCs/>
              </w:rPr>
              <w:t>6</w:t>
            </w:r>
          </w:p>
        </w:tc>
        <w:tc>
          <w:tcPr>
            <w:tcW w:w="6940" w:type="dxa"/>
          </w:tcPr>
          <w:p w14:paraId="61FC8446" w14:textId="157504D6" w:rsidR="00F0643B" w:rsidRPr="00F0643B" w:rsidRDefault="00F0643B" w:rsidP="00F0643B">
            <w:pPr>
              <w:pStyle w:val="Odsekzoznamu"/>
              <w:numPr>
                <w:ilvl w:val="0"/>
                <w:numId w:val="14"/>
              </w:numPr>
              <w:rPr>
                <w:color w:val="000000"/>
              </w:rPr>
            </w:pPr>
            <w:r w:rsidRPr="00F0643B">
              <w:rPr>
                <w:color w:val="000000"/>
              </w:rPr>
              <w:t>Služby spojené s podávaním jedál a nápojov</w:t>
            </w:r>
          </w:p>
        </w:tc>
      </w:tr>
    </w:tbl>
    <w:p w14:paraId="5B7A55C4" w14:textId="77777777" w:rsidR="00F0643B" w:rsidRDefault="00F0643B" w:rsidP="00F0643B">
      <w:pPr>
        <w:rPr>
          <w:bCs/>
          <w:color w:val="000000"/>
        </w:rPr>
      </w:pPr>
    </w:p>
    <w:p w14:paraId="4FF043E7" w14:textId="77777777" w:rsidR="00F0643B" w:rsidRDefault="00F0643B" w:rsidP="00F0643B">
      <w:pPr>
        <w:rPr>
          <w:bCs/>
          <w:color w:val="000000"/>
        </w:rPr>
      </w:pPr>
    </w:p>
    <w:p w14:paraId="6A8F0940" w14:textId="7F392FEB" w:rsidR="00F0643B" w:rsidRPr="00F0643B" w:rsidRDefault="00F0643B" w:rsidP="00F0643B">
      <w:pPr>
        <w:rPr>
          <w:bCs/>
          <w:color w:val="000000"/>
          <w:sz w:val="20"/>
          <w:szCs w:val="20"/>
        </w:rPr>
      </w:pPr>
      <w:r w:rsidRPr="00F0643B">
        <w:rPr>
          <w:bCs/>
          <w:color w:val="000000"/>
          <w:sz w:val="20"/>
          <w:szCs w:val="20"/>
        </w:rPr>
        <w:t>1) Nariadenie Európskeho parlamentu a Rady (ES) č. 451/2008  z 23. apríla 2008, ktorým sa zavádza nová štatistická klasifikácia produktov podľa činností (CPA) a ktorým sa zrušuje nariadenie Rady (EHS) č. 3696/93  (Ú. v. EÚ L 145, 4.6.2008, s. 65) v platnom znení.“.</w:t>
      </w:r>
    </w:p>
    <w:p w14:paraId="45EFB3FD" w14:textId="227EFE73" w:rsidR="00F0643B" w:rsidRDefault="00F0643B" w:rsidP="00F0643B">
      <w:pPr>
        <w:rPr>
          <w:bCs/>
          <w:color w:val="000000"/>
        </w:rPr>
      </w:pPr>
    </w:p>
    <w:p w14:paraId="7CF45339" w14:textId="77777777" w:rsidR="00F0643B" w:rsidRDefault="00F0643B" w:rsidP="00F0643B">
      <w:pPr>
        <w:rPr>
          <w:bCs/>
          <w:color w:val="000000"/>
        </w:rPr>
      </w:pPr>
    </w:p>
    <w:p w14:paraId="71714A3B" w14:textId="66E03683" w:rsidR="00F0643B" w:rsidRDefault="005E5C44" w:rsidP="005E5C44">
      <w:pPr>
        <w:rPr>
          <w:bCs/>
          <w:color w:val="000000"/>
        </w:rPr>
      </w:pPr>
      <w:r w:rsidRPr="005E5C44">
        <w:rPr>
          <w:bCs/>
          <w:color w:val="000000"/>
        </w:rPr>
        <w:t>3.</w:t>
      </w:r>
      <w:r>
        <w:rPr>
          <w:bCs/>
          <w:color w:val="000000"/>
        </w:rPr>
        <w:t xml:space="preserve"> </w:t>
      </w:r>
      <w:r w:rsidR="00F0643B" w:rsidRPr="005E5C44">
        <w:rPr>
          <w:bCs/>
          <w:color w:val="000000"/>
        </w:rPr>
        <w:t xml:space="preserve">V § 27 </w:t>
      </w:r>
      <w:r w:rsidRPr="005E5C44">
        <w:rPr>
          <w:bCs/>
          <w:color w:val="000000"/>
        </w:rPr>
        <w:t>sa vypúšťa odsek 3.</w:t>
      </w:r>
    </w:p>
    <w:p w14:paraId="42981D7A" w14:textId="77777777" w:rsidR="005E5C44" w:rsidRPr="005E5C44" w:rsidRDefault="005E5C44" w:rsidP="005E5C44">
      <w:pPr>
        <w:rPr>
          <w:bCs/>
          <w:color w:val="000000"/>
        </w:rPr>
      </w:pPr>
    </w:p>
    <w:p w14:paraId="7D1A8C29" w14:textId="484F7EBD" w:rsidR="005E5C44" w:rsidRDefault="005E5C44" w:rsidP="005E5C44">
      <w:pPr>
        <w:rPr>
          <w:bCs/>
          <w:color w:val="000000"/>
        </w:rPr>
      </w:pPr>
      <w:r w:rsidRPr="005E6465">
        <w:rPr>
          <w:bCs/>
          <w:color w:val="000000"/>
        </w:rPr>
        <w:t>Doterajš</w:t>
      </w:r>
      <w:r>
        <w:rPr>
          <w:bCs/>
          <w:color w:val="000000"/>
        </w:rPr>
        <w:t>ie</w:t>
      </w:r>
      <w:r w:rsidRPr="005E6465">
        <w:rPr>
          <w:bCs/>
          <w:color w:val="000000"/>
        </w:rPr>
        <w:t xml:space="preserve">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4 a 5</w:t>
      </w:r>
      <w:r w:rsidRPr="005E6465">
        <w:rPr>
          <w:bCs/>
          <w:color w:val="000000"/>
        </w:rPr>
        <w:t xml:space="preserve"> sa označuj</w:t>
      </w:r>
      <w:r>
        <w:rPr>
          <w:bCs/>
          <w:color w:val="000000"/>
        </w:rPr>
        <w:t>ú</w:t>
      </w:r>
      <w:r w:rsidRPr="005E6465">
        <w:rPr>
          <w:bCs/>
          <w:color w:val="000000"/>
        </w:rPr>
        <w:t xml:space="preserve"> ako odsek</w:t>
      </w:r>
      <w:r>
        <w:rPr>
          <w:bCs/>
          <w:color w:val="000000"/>
        </w:rPr>
        <w:t>y</w:t>
      </w:r>
      <w:r w:rsidRPr="005E6465">
        <w:rPr>
          <w:bCs/>
          <w:color w:val="000000"/>
        </w:rPr>
        <w:t xml:space="preserve"> </w:t>
      </w:r>
      <w:r>
        <w:rPr>
          <w:bCs/>
          <w:color w:val="000000"/>
        </w:rPr>
        <w:t>3 a 4</w:t>
      </w:r>
      <w:r w:rsidRPr="005E6465">
        <w:rPr>
          <w:bCs/>
          <w:color w:val="000000"/>
        </w:rPr>
        <w:t>.</w:t>
      </w:r>
    </w:p>
    <w:p w14:paraId="2CBE066E" w14:textId="77777777" w:rsidR="005E5C44" w:rsidRPr="005E5C44" w:rsidRDefault="005E5C44" w:rsidP="005E5C44"/>
    <w:p w14:paraId="59960E91" w14:textId="3A13310F" w:rsidR="005E6465" w:rsidRDefault="005E6465" w:rsidP="005E5C44">
      <w:pPr>
        <w:rPr>
          <w:bCs/>
          <w:color w:val="000000"/>
        </w:rPr>
      </w:pPr>
    </w:p>
    <w:p w14:paraId="0D4DE94A" w14:textId="7B7FD887" w:rsidR="005E5C44" w:rsidRDefault="005E5C44" w:rsidP="005E5C44">
      <w:pPr>
        <w:rPr>
          <w:bCs/>
          <w:color w:val="000000"/>
        </w:rPr>
      </w:pPr>
      <w:r>
        <w:rPr>
          <w:bCs/>
          <w:color w:val="000000"/>
        </w:rPr>
        <w:t>4. P</w:t>
      </w:r>
      <w:r w:rsidRPr="00F0643B">
        <w:rPr>
          <w:bCs/>
          <w:color w:val="000000"/>
        </w:rPr>
        <w:t>ríloh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vrátane nadpisu znie:</w:t>
      </w:r>
    </w:p>
    <w:p w14:paraId="72A2AF92" w14:textId="6636700B" w:rsidR="005E5C44" w:rsidRDefault="005E5C44" w:rsidP="005E5C44">
      <w:pPr>
        <w:rPr>
          <w:bCs/>
          <w:color w:val="000000"/>
        </w:rPr>
      </w:pPr>
    </w:p>
    <w:p w14:paraId="01715DB8" w14:textId="3F28F92C" w:rsidR="005E5C44" w:rsidRDefault="005E5C44" w:rsidP="005E5C44">
      <w:pPr>
        <w:jc w:val="center"/>
        <w:rPr>
          <w:bCs/>
          <w:color w:val="000000"/>
        </w:rPr>
      </w:pPr>
      <w:r w:rsidRPr="00F0643B">
        <w:rPr>
          <w:bCs/>
          <w:color w:val="000000"/>
        </w:rPr>
        <w:t>„Príloha č. 7</w:t>
      </w:r>
      <w:r>
        <w:rPr>
          <w:bCs/>
          <w:color w:val="000000"/>
        </w:rPr>
        <w:t>a</w:t>
      </w:r>
      <w:r w:rsidRPr="00F0643B">
        <w:rPr>
          <w:bCs/>
          <w:color w:val="000000"/>
        </w:rPr>
        <w:t xml:space="preserve"> k zákonu č. 222/2004 Z. z.</w:t>
      </w:r>
    </w:p>
    <w:p w14:paraId="75250713" w14:textId="77777777" w:rsidR="005E5C44" w:rsidRDefault="005E5C44" w:rsidP="005E5C44">
      <w:pPr>
        <w:jc w:val="center"/>
        <w:rPr>
          <w:bCs/>
          <w:color w:val="000000"/>
        </w:rPr>
      </w:pPr>
    </w:p>
    <w:p w14:paraId="288D5CB1" w14:textId="7BF766CA" w:rsidR="005E5C44" w:rsidRPr="00F0643B" w:rsidRDefault="005E5C44" w:rsidP="005E5C44">
      <w:pPr>
        <w:jc w:val="center"/>
        <w:rPr>
          <w:b/>
          <w:color w:val="000000"/>
        </w:rPr>
      </w:pPr>
      <w:r w:rsidRPr="00F0643B">
        <w:rPr>
          <w:b/>
          <w:color w:val="000000"/>
        </w:rPr>
        <w:t>ZOZNAM SLUŽIEB S</w:t>
      </w:r>
      <w:r>
        <w:rPr>
          <w:b/>
          <w:color w:val="000000"/>
        </w:rPr>
        <w:t xml:space="preserve">O </w:t>
      </w:r>
      <w:r w:rsidRPr="00F0643B">
        <w:rPr>
          <w:b/>
          <w:color w:val="000000"/>
        </w:rPr>
        <w:t>ZNÍŽENOU SADZBOU DANE</w:t>
      </w:r>
    </w:p>
    <w:p w14:paraId="5229A9D2" w14:textId="77777777" w:rsidR="005E5C44" w:rsidRDefault="005E5C44" w:rsidP="005E5C44">
      <w:pPr>
        <w:rPr>
          <w:bCs/>
          <w:color w:val="000000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5E5C44" w14:paraId="2055253E" w14:textId="77777777" w:rsidTr="00D8779D">
        <w:tc>
          <w:tcPr>
            <w:tcW w:w="2122" w:type="dxa"/>
          </w:tcPr>
          <w:p w14:paraId="2364CDFC" w14:textId="77777777" w:rsidR="005E5C44" w:rsidRDefault="005E5C44" w:rsidP="00D8779D">
            <w:pPr>
              <w:jc w:val="center"/>
              <w:rPr>
                <w:color w:val="000000"/>
                <w:sz w:val="27"/>
                <w:szCs w:val="27"/>
              </w:rPr>
            </w:pPr>
            <w:r>
              <w:rPr>
                <w:rStyle w:val="awspan"/>
                <w:b/>
                <w:bCs/>
                <w:color w:val="000000"/>
                <w:sz w:val="22"/>
                <w:szCs w:val="22"/>
              </w:rPr>
              <w:t>Kód štatistickej klasifikácie produktov podľa činností (CPA)</w:t>
            </w:r>
            <w:r>
              <w:rPr>
                <w:rStyle w:val="awspan"/>
                <w:color w:val="000000"/>
                <w:sz w:val="14"/>
                <w:szCs w:val="14"/>
              </w:rPr>
              <w:t>1</w:t>
            </w:r>
          </w:p>
          <w:p w14:paraId="6D3EF737" w14:textId="77777777" w:rsidR="005E5C44" w:rsidRDefault="005E5C44" w:rsidP="00D8779D">
            <w:pPr>
              <w:rPr>
                <w:bCs/>
                <w:color w:val="000000"/>
              </w:rPr>
            </w:pPr>
          </w:p>
        </w:tc>
        <w:tc>
          <w:tcPr>
            <w:tcW w:w="6940" w:type="dxa"/>
          </w:tcPr>
          <w:p w14:paraId="239EDB70" w14:textId="77777777" w:rsidR="005E5C44" w:rsidRPr="00F0643B" w:rsidRDefault="005E5C44" w:rsidP="00D8779D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Opis služby</w:t>
            </w:r>
          </w:p>
        </w:tc>
      </w:tr>
      <w:tr w:rsidR="005E5C44" w14:paraId="7FA95EA0" w14:textId="77777777" w:rsidTr="00D8779D">
        <w:tc>
          <w:tcPr>
            <w:tcW w:w="2122" w:type="dxa"/>
          </w:tcPr>
          <w:p w14:paraId="64726DC7" w14:textId="5BFF73F4" w:rsidR="005E5C44" w:rsidRDefault="005E5C44" w:rsidP="005E5C44">
            <w:pPr>
              <w:rPr>
                <w:rStyle w:val="awspan"/>
                <w:b/>
                <w:bCs/>
                <w:color w:val="000000"/>
                <w:sz w:val="22"/>
                <w:szCs w:val="22"/>
              </w:rPr>
            </w:pPr>
            <w:r w:rsidRPr="005E5C44">
              <w:t>5</w:t>
            </w:r>
            <w:r w:rsidRPr="005E5C44">
              <w:rPr>
                <w:bCs/>
                <w:color w:val="000000"/>
              </w:rPr>
              <w:t>5</w:t>
            </w:r>
          </w:p>
        </w:tc>
        <w:tc>
          <w:tcPr>
            <w:tcW w:w="6940" w:type="dxa"/>
          </w:tcPr>
          <w:p w14:paraId="14EA6820" w14:textId="052BE921" w:rsidR="005E5C44" w:rsidRPr="005E5C44" w:rsidRDefault="005E5C44" w:rsidP="005E5C44">
            <w:pPr>
              <w:pStyle w:val="Odsekzoznamu"/>
              <w:numPr>
                <w:ilvl w:val="0"/>
                <w:numId w:val="14"/>
              </w:numPr>
              <w:tabs>
                <w:tab w:val="left" w:pos="1788"/>
              </w:tabs>
              <w:rPr>
                <w:color w:val="000000"/>
              </w:rPr>
            </w:pPr>
            <w:r w:rsidRPr="005E5C44">
              <w:rPr>
                <w:color w:val="000000"/>
              </w:rPr>
              <w:t>Ubytovacie služby</w:t>
            </w:r>
          </w:p>
        </w:tc>
      </w:tr>
      <w:tr w:rsidR="005E5C44" w14:paraId="0FEA4A10" w14:textId="77777777" w:rsidTr="00D8779D">
        <w:tc>
          <w:tcPr>
            <w:tcW w:w="2122" w:type="dxa"/>
          </w:tcPr>
          <w:p w14:paraId="7D826EEC" w14:textId="77777777" w:rsidR="005E5C44" w:rsidRDefault="005E5C44" w:rsidP="00D8779D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  <w:r>
              <w:rPr>
                <w:bCs/>
              </w:rPr>
              <w:t>6</w:t>
            </w:r>
          </w:p>
        </w:tc>
        <w:tc>
          <w:tcPr>
            <w:tcW w:w="6940" w:type="dxa"/>
          </w:tcPr>
          <w:p w14:paraId="0FE644CE" w14:textId="77777777" w:rsidR="005E5C44" w:rsidRPr="00F0643B" w:rsidRDefault="005E5C44" w:rsidP="00D8779D">
            <w:pPr>
              <w:pStyle w:val="Odsekzoznamu"/>
              <w:numPr>
                <w:ilvl w:val="0"/>
                <w:numId w:val="14"/>
              </w:numPr>
              <w:rPr>
                <w:color w:val="000000"/>
              </w:rPr>
            </w:pPr>
            <w:r w:rsidRPr="00F0643B">
              <w:rPr>
                <w:color w:val="000000"/>
              </w:rPr>
              <w:t>Služby spojené s podávaním jedál a nápojov</w:t>
            </w:r>
          </w:p>
        </w:tc>
      </w:tr>
    </w:tbl>
    <w:p w14:paraId="2A27F645" w14:textId="77777777" w:rsidR="005E5C44" w:rsidRDefault="005E5C44" w:rsidP="005E5C44">
      <w:pPr>
        <w:rPr>
          <w:bCs/>
          <w:color w:val="000000"/>
        </w:rPr>
      </w:pPr>
    </w:p>
    <w:p w14:paraId="5A1F8038" w14:textId="77777777" w:rsidR="005E5C44" w:rsidRDefault="005E5C44" w:rsidP="005E5C44">
      <w:pPr>
        <w:rPr>
          <w:bCs/>
          <w:color w:val="000000"/>
        </w:rPr>
      </w:pPr>
    </w:p>
    <w:p w14:paraId="0586C54E" w14:textId="77777777" w:rsidR="005E5C44" w:rsidRPr="00F0643B" w:rsidRDefault="005E5C44" w:rsidP="005E5C44">
      <w:pPr>
        <w:rPr>
          <w:bCs/>
          <w:color w:val="000000"/>
          <w:sz w:val="20"/>
          <w:szCs w:val="20"/>
        </w:rPr>
      </w:pPr>
      <w:r w:rsidRPr="00F0643B">
        <w:rPr>
          <w:bCs/>
          <w:color w:val="000000"/>
          <w:sz w:val="20"/>
          <w:szCs w:val="20"/>
        </w:rPr>
        <w:t>1) Nariadenie Európskeho parlamentu a Rady (ES) č. 451/2008  z 23. apríla 2008, ktorým sa zavádza nová štatistická klasifikácia produktov podľa činností (CPA) a ktorým sa zrušuje nariadenie Rady (EHS) č. 3696/93  (Ú. v. EÚ L 145, 4.6.2008, s. 65) v platnom znení.“.</w:t>
      </w:r>
    </w:p>
    <w:p w14:paraId="51754783" w14:textId="1B454D8D" w:rsidR="005E5C44" w:rsidRDefault="005E5C44" w:rsidP="005E5C44">
      <w:pPr>
        <w:rPr>
          <w:bCs/>
          <w:color w:val="000000"/>
        </w:rPr>
      </w:pPr>
    </w:p>
    <w:p w14:paraId="4CBCCF59" w14:textId="026B5ADC" w:rsidR="005E5C44" w:rsidRDefault="005E5C44" w:rsidP="005E5C44">
      <w:pPr>
        <w:rPr>
          <w:bCs/>
          <w:color w:val="000000"/>
        </w:rPr>
      </w:pPr>
    </w:p>
    <w:p w14:paraId="6B894F02" w14:textId="57C1EC20" w:rsidR="005E5C44" w:rsidRPr="00146159" w:rsidRDefault="005E5C44" w:rsidP="005E5C44">
      <w:pPr>
        <w:rPr>
          <w:bCs/>
          <w:color w:val="000000"/>
        </w:rPr>
      </w:pPr>
      <w:r>
        <w:rPr>
          <w:bCs/>
          <w:color w:val="000000"/>
        </w:rPr>
        <w:t>5. Príloha č. 7b sa vypúšťa.</w:t>
      </w:r>
    </w:p>
    <w:p w14:paraId="0E1D1EB5" w14:textId="4128CE85" w:rsidR="00146159" w:rsidRDefault="00146159" w:rsidP="00146159">
      <w:pPr>
        <w:ind w:firstLine="284"/>
        <w:jc w:val="center"/>
        <w:rPr>
          <w:bCs/>
          <w:color w:val="000000"/>
        </w:rPr>
      </w:pPr>
      <w:r w:rsidRPr="00146159">
        <w:rPr>
          <w:bCs/>
          <w:color w:val="000000"/>
        </w:rPr>
        <w:t>Čl. II</w:t>
      </w:r>
    </w:p>
    <w:p w14:paraId="55879876" w14:textId="77777777" w:rsidR="00146159" w:rsidRPr="00146159" w:rsidRDefault="00146159" w:rsidP="00146159">
      <w:pPr>
        <w:ind w:firstLine="284"/>
        <w:jc w:val="center"/>
        <w:rPr>
          <w:bCs/>
          <w:color w:val="000000"/>
        </w:rPr>
      </w:pPr>
    </w:p>
    <w:p w14:paraId="4CC5AA39" w14:textId="3827627F" w:rsidR="00C33A5D" w:rsidRPr="005C7F3D" w:rsidRDefault="00146159" w:rsidP="005E5C44">
      <w:pPr>
        <w:ind w:firstLine="284"/>
      </w:pPr>
      <w:r w:rsidRPr="00146159">
        <w:rPr>
          <w:bCs/>
          <w:color w:val="000000"/>
        </w:rPr>
        <w:t>Tento zákon nadobúda účinnosť dň</w:t>
      </w:r>
      <w:r w:rsidR="005E5C44">
        <w:rPr>
          <w:bCs/>
          <w:color w:val="000000"/>
        </w:rPr>
        <w:t xml:space="preserve">om vyhlásenia okrem </w:t>
      </w:r>
      <w:r w:rsidR="005E5C44" w:rsidRPr="005E5C44">
        <w:rPr>
          <w:bCs/>
          <w:color w:val="000000"/>
        </w:rPr>
        <w:t>čl. I</w:t>
      </w:r>
      <w:r w:rsidR="005E5C44">
        <w:rPr>
          <w:bCs/>
          <w:color w:val="000000"/>
        </w:rPr>
        <w:t xml:space="preserve"> bodov 3 až 5, ktoré nadobúdajú účinnosť 1. januára 202</w:t>
      </w:r>
      <w:r w:rsidR="006345AF">
        <w:rPr>
          <w:bCs/>
          <w:color w:val="000000"/>
        </w:rPr>
        <w:t>3</w:t>
      </w:r>
      <w:r w:rsidR="005E5C44">
        <w:rPr>
          <w:bCs/>
          <w:color w:val="000000"/>
        </w:rPr>
        <w:t>.</w:t>
      </w:r>
    </w:p>
    <w:sectPr w:rsidR="00C33A5D" w:rsidRPr="005C7F3D" w:rsidSect="00450A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AB89A" w14:textId="77777777" w:rsidR="00D46A5D" w:rsidRDefault="00D46A5D" w:rsidP="00450A56">
      <w:r>
        <w:separator/>
      </w:r>
    </w:p>
  </w:endnote>
  <w:endnote w:type="continuationSeparator" w:id="0">
    <w:p w14:paraId="6D7AEB55" w14:textId="77777777" w:rsidR="00D46A5D" w:rsidRDefault="00D46A5D" w:rsidP="0045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320608942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F7565A" w14:textId="77777777" w:rsidR="00450A56" w:rsidRDefault="00450A56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43B8C457" w14:textId="77777777" w:rsidR="00450A56" w:rsidRDefault="00450A5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47588" w14:textId="77777777" w:rsidR="00450A56" w:rsidRPr="00654B51" w:rsidRDefault="00450A56" w:rsidP="00654B51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5BBE" w14:textId="77777777" w:rsidR="00654B51" w:rsidRDefault="00654B5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86B87" w14:textId="77777777" w:rsidR="00D46A5D" w:rsidRDefault="00D46A5D" w:rsidP="00450A56">
      <w:r>
        <w:separator/>
      </w:r>
    </w:p>
  </w:footnote>
  <w:footnote w:type="continuationSeparator" w:id="0">
    <w:p w14:paraId="514CDAC8" w14:textId="77777777" w:rsidR="00D46A5D" w:rsidRDefault="00D46A5D" w:rsidP="0045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AC12" w14:textId="77777777" w:rsidR="00654B51" w:rsidRDefault="00654B51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C9A2" w14:textId="77777777" w:rsidR="00654B51" w:rsidRDefault="00654B51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2F3" w14:textId="77777777" w:rsidR="00654B51" w:rsidRDefault="00654B5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7C6F"/>
    <w:multiLevelType w:val="hybridMultilevel"/>
    <w:tmpl w:val="81D42C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712E5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A1A8A"/>
    <w:multiLevelType w:val="hybridMultilevel"/>
    <w:tmpl w:val="035AD958"/>
    <w:lvl w:ilvl="0" w:tplc="0D083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4652C"/>
    <w:multiLevelType w:val="hybridMultilevel"/>
    <w:tmpl w:val="3390862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860B5"/>
    <w:multiLevelType w:val="hybridMultilevel"/>
    <w:tmpl w:val="B7B070C8"/>
    <w:lvl w:ilvl="0" w:tplc="A044E430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7B2"/>
    <w:multiLevelType w:val="hybridMultilevel"/>
    <w:tmpl w:val="257EA364"/>
    <w:lvl w:ilvl="0" w:tplc="E620F1E2">
      <w:start w:val="1"/>
      <w:numFmt w:val="lowerLetter"/>
      <w:lvlText w:val="%1)"/>
      <w:lvlJc w:val="left"/>
      <w:pPr>
        <w:ind w:left="2156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6" w15:restartNumberingAfterBreak="0">
    <w:nsid w:val="3D9B1F97"/>
    <w:multiLevelType w:val="hybridMultilevel"/>
    <w:tmpl w:val="FACE4AB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65AC5"/>
    <w:multiLevelType w:val="hybridMultilevel"/>
    <w:tmpl w:val="3EC45496"/>
    <w:lvl w:ilvl="0" w:tplc="94DE9C8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E6B14"/>
    <w:multiLevelType w:val="hybridMultilevel"/>
    <w:tmpl w:val="751A00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116D3"/>
    <w:multiLevelType w:val="hybridMultilevel"/>
    <w:tmpl w:val="0C4E913E"/>
    <w:lvl w:ilvl="0" w:tplc="041B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B55AED"/>
    <w:multiLevelType w:val="hybridMultilevel"/>
    <w:tmpl w:val="0F082708"/>
    <w:lvl w:ilvl="0" w:tplc="BA9EAFE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D7EDF"/>
    <w:multiLevelType w:val="hybridMultilevel"/>
    <w:tmpl w:val="94200F94"/>
    <w:lvl w:ilvl="0" w:tplc="1ACC79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AF1FFE"/>
    <w:multiLevelType w:val="hybridMultilevel"/>
    <w:tmpl w:val="740A19C8"/>
    <w:lvl w:ilvl="0" w:tplc="041B0017">
      <w:start w:val="1"/>
      <w:numFmt w:val="lowerLetter"/>
      <w:lvlText w:val="%1)"/>
      <w:lvlJc w:val="left"/>
      <w:pPr>
        <w:ind w:left="215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876" w:hanging="360"/>
      </w:pPr>
    </w:lvl>
    <w:lvl w:ilvl="2" w:tplc="041B001B" w:tentative="1">
      <w:start w:val="1"/>
      <w:numFmt w:val="lowerRoman"/>
      <w:lvlText w:val="%3."/>
      <w:lvlJc w:val="right"/>
      <w:pPr>
        <w:ind w:left="3596" w:hanging="180"/>
      </w:pPr>
    </w:lvl>
    <w:lvl w:ilvl="3" w:tplc="041B000F" w:tentative="1">
      <w:start w:val="1"/>
      <w:numFmt w:val="decimal"/>
      <w:lvlText w:val="%4."/>
      <w:lvlJc w:val="left"/>
      <w:pPr>
        <w:ind w:left="4316" w:hanging="360"/>
      </w:pPr>
    </w:lvl>
    <w:lvl w:ilvl="4" w:tplc="041B0019" w:tentative="1">
      <w:start w:val="1"/>
      <w:numFmt w:val="lowerLetter"/>
      <w:lvlText w:val="%5."/>
      <w:lvlJc w:val="left"/>
      <w:pPr>
        <w:ind w:left="5036" w:hanging="360"/>
      </w:pPr>
    </w:lvl>
    <w:lvl w:ilvl="5" w:tplc="041B001B" w:tentative="1">
      <w:start w:val="1"/>
      <w:numFmt w:val="lowerRoman"/>
      <w:lvlText w:val="%6."/>
      <w:lvlJc w:val="right"/>
      <w:pPr>
        <w:ind w:left="5756" w:hanging="180"/>
      </w:pPr>
    </w:lvl>
    <w:lvl w:ilvl="6" w:tplc="041B000F" w:tentative="1">
      <w:start w:val="1"/>
      <w:numFmt w:val="decimal"/>
      <w:lvlText w:val="%7."/>
      <w:lvlJc w:val="left"/>
      <w:pPr>
        <w:ind w:left="6476" w:hanging="360"/>
      </w:pPr>
    </w:lvl>
    <w:lvl w:ilvl="7" w:tplc="041B0019" w:tentative="1">
      <w:start w:val="1"/>
      <w:numFmt w:val="lowerLetter"/>
      <w:lvlText w:val="%8."/>
      <w:lvlJc w:val="left"/>
      <w:pPr>
        <w:ind w:left="7196" w:hanging="360"/>
      </w:pPr>
    </w:lvl>
    <w:lvl w:ilvl="8" w:tplc="041B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13" w15:restartNumberingAfterBreak="0">
    <w:nsid w:val="7F4E3A7A"/>
    <w:multiLevelType w:val="hybridMultilevel"/>
    <w:tmpl w:val="6CA0A41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1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13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LQwNTQwMzAxMTRU0lEKTi0uzszPAymwqAUAqOceGCwAAAA="/>
  </w:docVars>
  <w:rsids>
    <w:rsidRoot w:val="003E5E00"/>
    <w:rsid w:val="00000462"/>
    <w:rsid w:val="00017CA4"/>
    <w:rsid w:val="00020E22"/>
    <w:rsid w:val="0004632B"/>
    <w:rsid w:val="0004721C"/>
    <w:rsid w:val="00053EDF"/>
    <w:rsid w:val="0006160A"/>
    <w:rsid w:val="000627F1"/>
    <w:rsid w:val="00093CFB"/>
    <w:rsid w:val="000B2027"/>
    <w:rsid w:val="000B4DBB"/>
    <w:rsid w:val="000B589D"/>
    <w:rsid w:val="000B663B"/>
    <w:rsid w:val="000D03D8"/>
    <w:rsid w:val="00111F96"/>
    <w:rsid w:val="001149AB"/>
    <w:rsid w:val="00117A2B"/>
    <w:rsid w:val="001216A3"/>
    <w:rsid w:val="00132A02"/>
    <w:rsid w:val="00146159"/>
    <w:rsid w:val="00156F16"/>
    <w:rsid w:val="0016126B"/>
    <w:rsid w:val="00163D78"/>
    <w:rsid w:val="0016574C"/>
    <w:rsid w:val="00166646"/>
    <w:rsid w:val="001714D4"/>
    <w:rsid w:val="001A0881"/>
    <w:rsid w:val="001A6C62"/>
    <w:rsid w:val="001A7B93"/>
    <w:rsid w:val="001C7A14"/>
    <w:rsid w:val="001D1D6D"/>
    <w:rsid w:val="001F47A7"/>
    <w:rsid w:val="0020180A"/>
    <w:rsid w:val="00202B97"/>
    <w:rsid w:val="00204CC8"/>
    <w:rsid w:val="002155B4"/>
    <w:rsid w:val="0022166E"/>
    <w:rsid w:val="00255317"/>
    <w:rsid w:val="00257214"/>
    <w:rsid w:val="00277712"/>
    <w:rsid w:val="00277A11"/>
    <w:rsid w:val="0028088E"/>
    <w:rsid w:val="00290453"/>
    <w:rsid w:val="002B1782"/>
    <w:rsid w:val="002B4692"/>
    <w:rsid w:val="002C4093"/>
    <w:rsid w:val="002C7DD5"/>
    <w:rsid w:val="002D3EC8"/>
    <w:rsid w:val="002E1C07"/>
    <w:rsid w:val="00304857"/>
    <w:rsid w:val="0031664F"/>
    <w:rsid w:val="003260F0"/>
    <w:rsid w:val="003304C5"/>
    <w:rsid w:val="0036509B"/>
    <w:rsid w:val="003721D9"/>
    <w:rsid w:val="00373F5B"/>
    <w:rsid w:val="00376ACA"/>
    <w:rsid w:val="00385855"/>
    <w:rsid w:val="003866C9"/>
    <w:rsid w:val="003901AF"/>
    <w:rsid w:val="0039306B"/>
    <w:rsid w:val="00396882"/>
    <w:rsid w:val="00396EB4"/>
    <w:rsid w:val="003A6A92"/>
    <w:rsid w:val="003C66D1"/>
    <w:rsid w:val="003C6BDB"/>
    <w:rsid w:val="003E5E00"/>
    <w:rsid w:val="003F4CE0"/>
    <w:rsid w:val="00415AA1"/>
    <w:rsid w:val="00434B34"/>
    <w:rsid w:val="004507D5"/>
    <w:rsid w:val="00450A56"/>
    <w:rsid w:val="0045457D"/>
    <w:rsid w:val="004875DD"/>
    <w:rsid w:val="004A0B08"/>
    <w:rsid w:val="004A58BE"/>
    <w:rsid w:val="004D1159"/>
    <w:rsid w:val="004D557D"/>
    <w:rsid w:val="004E1692"/>
    <w:rsid w:val="004F0D21"/>
    <w:rsid w:val="004F37F4"/>
    <w:rsid w:val="005211A6"/>
    <w:rsid w:val="0052181E"/>
    <w:rsid w:val="00546CF6"/>
    <w:rsid w:val="00571FC3"/>
    <w:rsid w:val="005765BF"/>
    <w:rsid w:val="005923D5"/>
    <w:rsid w:val="005A5409"/>
    <w:rsid w:val="005B3E7C"/>
    <w:rsid w:val="005C7F3D"/>
    <w:rsid w:val="005D039D"/>
    <w:rsid w:val="005E49E4"/>
    <w:rsid w:val="005E5C44"/>
    <w:rsid w:val="005E6465"/>
    <w:rsid w:val="005F61CC"/>
    <w:rsid w:val="005F6698"/>
    <w:rsid w:val="006034D9"/>
    <w:rsid w:val="006070D5"/>
    <w:rsid w:val="006073E4"/>
    <w:rsid w:val="00630E68"/>
    <w:rsid w:val="006345AF"/>
    <w:rsid w:val="00651FDD"/>
    <w:rsid w:val="00654B51"/>
    <w:rsid w:val="0066732B"/>
    <w:rsid w:val="00682D67"/>
    <w:rsid w:val="006C3035"/>
    <w:rsid w:val="006C70FC"/>
    <w:rsid w:val="006F322D"/>
    <w:rsid w:val="00715857"/>
    <w:rsid w:val="00720ACC"/>
    <w:rsid w:val="00720C03"/>
    <w:rsid w:val="00742EAC"/>
    <w:rsid w:val="00772FF3"/>
    <w:rsid w:val="00776ADA"/>
    <w:rsid w:val="007923FF"/>
    <w:rsid w:val="007A6C16"/>
    <w:rsid w:val="007D528F"/>
    <w:rsid w:val="007E0E3C"/>
    <w:rsid w:val="007E1240"/>
    <w:rsid w:val="00806787"/>
    <w:rsid w:val="008067C3"/>
    <w:rsid w:val="00815A5F"/>
    <w:rsid w:val="00831D2A"/>
    <w:rsid w:val="0084657D"/>
    <w:rsid w:val="00875514"/>
    <w:rsid w:val="008B55C1"/>
    <w:rsid w:val="008C202C"/>
    <w:rsid w:val="008E0A24"/>
    <w:rsid w:val="008E4C5D"/>
    <w:rsid w:val="008F1435"/>
    <w:rsid w:val="00914F8F"/>
    <w:rsid w:val="009179AC"/>
    <w:rsid w:val="00920820"/>
    <w:rsid w:val="009247AC"/>
    <w:rsid w:val="00943F71"/>
    <w:rsid w:val="00955795"/>
    <w:rsid w:val="009664F6"/>
    <w:rsid w:val="00972D3D"/>
    <w:rsid w:val="00983E1F"/>
    <w:rsid w:val="00984150"/>
    <w:rsid w:val="009A778B"/>
    <w:rsid w:val="009C74BF"/>
    <w:rsid w:val="00A02BFA"/>
    <w:rsid w:val="00A12780"/>
    <w:rsid w:val="00A1761D"/>
    <w:rsid w:val="00A35919"/>
    <w:rsid w:val="00A450A3"/>
    <w:rsid w:val="00A5460E"/>
    <w:rsid w:val="00A70825"/>
    <w:rsid w:val="00A752AB"/>
    <w:rsid w:val="00A80458"/>
    <w:rsid w:val="00A94FDF"/>
    <w:rsid w:val="00AA40DA"/>
    <w:rsid w:val="00AB3AA9"/>
    <w:rsid w:val="00AB77B2"/>
    <w:rsid w:val="00AD10CA"/>
    <w:rsid w:val="00AF0B16"/>
    <w:rsid w:val="00B03B58"/>
    <w:rsid w:val="00B247B7"/>
    <w:rsid w:val="00B3568B"/>
    <w:rsid w:val="00B47B95"/>
    <w:rsid w:val="00B83F04"/>
    <w:rsid w:val="00BC3ED5"/>
    <w:rsid w:val="00BD285F"/>
    <w:rsid w:val="00BF073D"/>
    <w:rsid w:val="00C03019"/>
    <w:rsid w:val="00C33A5D"/>
    <w:rsid w:val="00C53CE2"/>
    <w:rsid w:val="00C74076"/>
    <w:rsid w:val="00C949BB"/>
    <w:rsid w:val="00CA699F"/>
    <w:rsid w:val="00CD0482"/>
    <w:rsid w:val="00CD32C7"/>
    <w:rsid w:val="00CF744E"/>
    <w:rsid w:val="00D01E58"/>
    <w:rsid w:val="00D167CA"/>
    <w:rsid w:val="00D17085"/>
    <w:rsid w:val="00D22743"/>
    <w:rsid w:val="00D46A5D"/>
    <w:rsid w:val="00D7682E"/>
    <w:rsid w:val="00DB250C"/>
    <w:rsid w:val="00DC4E31"/>
    <w:rsid w:val="00DE0D5E"/>
    <w:rsid w:val="00E34F3D"/>
    <w:rsid w:val="00E478D6"/>
    <w:rsid w:val="00E50CB1"/>
    <w:rsid w:val="00E64CDB"/>
    <w:rsid w:val="00E65602"/>
    <w:rsid w:val="00E75AED"/>
    <w:rsid w:val="00E8408B"/>
    <w:rsid w:val="00E95CD7"/>
    <w:rsid w:val="00ED3AFA"/>
    <w:rsid w:val="00EE405D"/>
    <w:rsid w:val="00F01618"/>
    <w:rsid w:val="00F05BBF"/>
    <w:rsid w:val="00F0643B"/>
    <w:rsid w:val="00F137AE"/>
    <w:rsid w:val="00F40EAE"/>
    <w:rsid w:val="00F42809"/>
    <w:rsid w:val="00F50236"/>
    <w:rsid w:val="00F529A8"/>
    <w:rsid w:val="00F60AC0"/>
    <w:rsid w:val="00F66756"/>
    <w:rsid w:val="00F7329C"/>
    <w:rsid w:val="00F751FA"/>
    <w:rsid w:val="00F81E1A"/>
    <w:rsid w:val="00F86377"/>
    <w:rsid w:val="00FA7880"/>
    <w:rsid w:val="00FC324D"/>
    <w:rsid w:val="00FD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058B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F05B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3E5E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textovprepojenie">
    <w:name w:val="Hyperlink"/>
    <w:basedOn w:val="Predvolenpsmoodseku"/>
    <w:uiPriority w:val="99"/>
    <w:semiHidden/>
    <w:unhideWhenUsed/>
    <w:rsid w:val="00E65602"/>
    <w:rPr>
      <w:color w:val="0000FF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A7880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A7880"/>
    <w:rPr>
      <w:rFonts w:ascii="Tahoma" w:hAnsi="Tahoma" w:cs="Tahoma"/>
      <w:sz w:val="16"/>
      <w:szCs w:val="16"/>
    </w:rPr>
  </w:style>
  <w:style w:type="paragraph" w:styleId="Pta">
    <w:name w:val="footer"/>
    <w:basedOn w:val="Normlny"/>
    <w:link w:val="Pt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taChar">
    <w:name w:val="Päta Char"/>
    <w:basedOn w:val="Predvolenpsmoodseku"/>
    <w:link w:val="Pta"/>
    <w:uiPriority w:val="99"/>
    <w:rsid w:val="00450A56"/>
  </w:style>
  <w:style w:type="character" w:styleId="slostrany">
    <w:name w:val="page number"/>
    <w:basedOn w:val="Predvolenpsmoodseku"/>
    <w:uiPriority w:val="99"/>
    <w:semiHidden/>
    <w:unhideWhenUsed/>
    <w:rsid w:val="00450A56"/>
  </w:style>
  <w:style w:type="paragraph" w:styleId="Hlavika">
    <w:name w:val="header"/>
    <w:basedOn w:val="Normlny"/>
    <w:link w:val="HlavikaChar"/>
    <w:uiPriority w:val="99"/>
    <w:unhideWhenUsed/>
    <w:rsid w:val="00450A56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lavikaChar">
    <w:name w:val="Hlavička Char"/>
    <w:basedOn w:val="Predvolenpsmoodseku"/>
    <w:link w:val="Hlavika"/>
    <w:uiPriority w:val="99"/>
    <w:rsid w:val="00450A56"/>
  </w:style>
  <w:style w:type="character" w:styleId="Odkaznakomentr">
    <w:name w:val="annotation reference"/>
    <w:basedOn w:val="Predvolenpsmoodseku"/>
    <w:uiPriority w:val="99"/>
    <w:semiHidden/>
    <w:unhideWhenUsed/>
    <w:rsid w:val="004D115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D115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D1159"/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D115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D1159"/>
    <w:rPr>
      <w:rFonts w:ascii="Times New Roman" w:eastAsia="Times New Roman" w:hAnsi="Times New Roman" w:cs="Times New Roman"/>
      <w:b/>
      <w:bCs/>
      <w:sz w:val="20"/>
      <w:szCs w:val="20"/>
      <w:lang w:eastAsia="sk-SK"/>
    </w:rPr>
  </w:style>
  <w:style w:type="table" w:styleId="Mriekatabuky">
    <w:name w:val="Table Grid"/>
    <w:basedOn w:val="Normlnatabuka"/>
    <w:uiPriority w:val="59"/>
    <w:rsid w:val="00F0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wspan">
    <w:name w:val="awspan"/>
    <w:basedOn w:val="Predvolenpsmoodseku"/>
    <w:rsid w:val="00F06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09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555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90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75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73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271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5007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2904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403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996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6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9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79155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581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735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539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15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25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8545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16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029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4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809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0745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244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4563">
          <w:marLeft w:val="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8970">
          <w:marLeft w:val="6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9099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47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410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807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782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881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49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912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8886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806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8518">
              <w:marLeft w:val="2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11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06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6840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5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0701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932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3584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4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1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53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146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3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40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890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9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4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65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158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80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20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5243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474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93360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93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13548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77117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639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71333">
          <w:marLeft w:val="255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44899">
              <w:marLeft w:val="0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97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1713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6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890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512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0624">
              <w:marLeft w:val="255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0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3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aj Šeliga</dc:creator>
  <cp:lastModifiedBy>tento pc</cp:lastModifiedBy>
  <cp:revision>63</cp:revision>
  <cp:lastPrinted>2020-05-15T12:49:00Z</cp:lastPrinted>
  <dcterms:created xsi:type="dcterms:W3CDTF">2020-05-18T13:26:00Z</dcterms:created>
  <dcterms:modified xsi:type="dcterms:W3CDTF">2021-05-25T08:28:00Z</dcterms:modified>
</cp:coreProperties>
</file>